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7FC87B" w14:textId="4DFBFD55" w:rsidR="006A5A9F" w:rsidRDefault="006170E6" w:rsidP="006170E6">
      <w:pPr>
        <w:pStyle w:val="ListParagraph"/>
        <w:numPr>
          <w:ilvl w:val="0"/>
          <w:numId w:val="1"/>
        </w:numPr>
      </w:pPr>
      <w:r>
        <w:t>Installation of Program</w:t>
      </w:r>
    </w:p>
    <w:p w14:paraId="45EA9812" w14:textId="7C13730E" w:rsidR="006170E6" w:rsidRDefault="006170E6" w:rsidP="006170E6">
      <w:pPr>
        <w:pStyle w:val="ListParagraph"/>
      </w:pPr>
      <w:r w:rsidRPr="006170E6">
        <w:drawing>
          <wp:inline distT="0" distB="0" distL="0" distR="0" wp14:anchorId="1131DFD8" wp14:editId="79C63771">
            <wp:extent cx="5731510" cy="3576955"/>
            <wp:effectExtent l="0" t="0" r="2540" b="4445"/>
            <wp:docPr id="1166659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65917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51C17" w14:textId="42501206" w:rsidR="006170E6" w:rsidRDefault="006170E6" w:rsidP="006170E6"/>
    <w:p w14:paraId="41003AEE" w14:textId="44349DC5" w:rsidR="006170E6" w:rsidRDefault="006170E6" w:rsidP="006170E6">
      <w:pPr>
        <w:pStyle w:val="ListParagraph"/>
        <w:numPr>
          <w:ilvl w:val="0"/>
          <w:numId w:val="1"/>
        </w:numPr>
      </w:pPr>
      <w:r>
        <w:t>Create Class Libraries</w:t>
      </w:r>
    </w:p>
    <w:p w14:paraId="4DFB169F" w14:textId="786935B4" w:rsidR="006170E6" w:rsidRDefault="006170E6" w:rsidP="006170E6">
      <w:pPr>
        <w:pStyle w:val="ListParagraph"/>
      </w:pPr>
      <w:r>
        <w:rPr>
          <w:noProof/>
        </w:rPr>
        <w:drawing>
          <wp:inline distT="0" distB="0" distL="0" distR="0" wp14:anchorId="28B00761" wp14:editId="12525CA6">
            <wp:extent cx="5243830" cy="2727892"/>
            <wp:effectExtent l="0" t="0" r="0" b="0"/>
            <wp:docPr id="368887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082" cy="2731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ECBA5" w14:textId="77777777" w:rsidR="006170E6" w:rsidRDefault="006170E6" w:rsidP="006170E6">
      <w:pPr>
        <w:pStyle w:val="ListParagraph"/>
      </w:pPr>
    </w:p>
    <w:p w14:paraId="4A78732E" w14:textId="29A1DDD3" w:rsidR="003D5288" w:rsidRDefault="003D5288" w:rsidP="006170E6">
      <w:pPr>
        <w:pStyle w:val="ListParagraph"/>
      </w:pPr>
      <w:r>
        <w:rPr>
          <w:noProof/>
        </w:rPr>
        <w:lastRenderedPageBreak/>
        <w:drawing>
          <wp:inline distT="0" distB="0" distL="0" distR="0" wp14:anchorId="7731B699" wp14:editId="1AC6C675">
            <wp:extent cx="5199380" cy="2463694"/>
            <wp:effectExtent l="0" t="0" r="1270" b="0"/>
            <wp:docPr id="10529959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5" t="6099"/>
                    <a:stretch/>
                  </pic:blipFill>
                  <pic:spPr bwMode="auto">
                    <a:xfrm>
                      <a:off x="0" y="0"/>
                      <a:ext cx="5210014" cy="2468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D83E2F" w14:textId="77777777" w:rsidR="003D5288" w:rsidRDefault="003D5288" w:rsidP="006170E6">
      <w:pPr>
        <w:pStyle w:val="ListParagraph"/>
      </w:pPr>
    </w:p>
    <w:p w14:paraId="1F2929A7" w14:textId="5B4B4FAD" w:rsidR="003D5288" w:rsidRDefault="003D5288" w:rsidP="006170E6">
      <w:pPr>
        <w:pStyle w:val="ListParagraph"/>
      </w:pPr>
      <w:r>
        <w:rPr>
          <w:noProof/>
        </w:rPr>
        <w:drawing>
          <wp:inline distT="0" distB="0" distL="0" distR="0" wp14:anchorId="668430BA" wp14:editId="1DF92760">
            <wp:extent cx="5198110" cy="2546141"/>
            <wp:effectExtent l="0" t="0" r="2540" b="6985"/>
            <wp:docPr id="2704252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540" cy="2552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1031D6" w14:textId="77777777" w:rsidR="003D5288" w:rsidRDefault="003D5288" w:rsidP="006170E6">
      <w:pPr>
        <w:pStyle w:val="ListParagraph"/>
      </w:pPr>
    </w:p>
    <w:p w14:paraId="1D8B2839" w14:textId="77777777" w:rsidR="003D5288" w:rsidRDefault="003D5288" w:rsidP="006170E6">
      <w:pPr>
        <w:pStyle w:val="ListParagraph"/>
      </w:pPr>
    </w:p>
    <w:p w14:paraId="0EDC9F02" w14:textId="022F9CC1" w:rsidR="003D5288" w:rsidRDefault="003D5288" w:rsidP="003D5288">
      <w:pPr>
        <w:pStyle w:val="ListParagraph"/>
        <w:numPr>
          <w:ilvl w:val="0"/>
          <w:numId w:val="1"/>
        </w:numPr>
      </w:pPr>
      <w:r>
        <w:t>Set Up Project References</w:t>
      </w:r>
    </w:p>
    <w:p w14:paraId="06478E6D" w14:textId="26C38AB0" w:rsidR="003D5288" w:rsidRDefault="003D5288" w:rsidP="003D5288">
      <w:pPr>
        <w:pStyle w:val="ListParagraph"/>
      </w:pPr>
      <w:r>
        <w:rPr>
          <w:noProof/>
        </w:rPr>
        <w:drawing>
          <wp:inline distT="0" distB="0" distL="0" distR="0" wp14:anchorId="0C1D5FE1" wp14:editId="7344060F">
            <wp:extent cx="4420799" cy="3054910"/>
            <wp:effectExtent l="0" t="0" r="0" b="0"/>
            <wp:docPr id="9282205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330" cy="3060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DE1413" w14:textId="21D84A9E" w:rsidR="003D5288" w:rsidRDefault="003D5288" w:rsidP="003D5288">
      <w:pPr>
        <w:pStyle w:val="ListParagraph"/>
      </w:pPr>
      <w:r>
        <w:rPr>
          <w:noProof/>
        </w:rPr>
        <w:lastRenderedPageBreak/>
        <w:drawing>
          <wp:inline distT="0" distB="0" distL="0" distR="0" wp14:anchorId="452E4B69" wp14:editId="2D487F1B">
            <wp:extent cx="5030470" cy="3476211"/>
            <wp:effectExtent l="0" t="0" r="0" b="0"/>
            <wp:docPr id="1074745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692" cy="3484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0144F8" w14:textId="77777777" w:rsidR="003D5288" w:rsidRDefault="003D5288" w:rsidP="003D5288">
      <w:pPr>
        <w:pStyle w:val="ListParagraph"/>
      </w:pPr>
    </w:p>
    <w:p w14:paraId="0BAF759C" w14:textId="0B25F600" w:rsidR="003D5288" w:rsidRDefault="003D5288" w:rsidP="003D5288">
      <w:pPr>
        <w:pStyle w:val="ListParagraph"/>
      </w:pPr>
      <w:r w:rsidRPr="003D5288">
        <w:drawing>
          <wp:inline distT="0" distB="0" distL="0" distR="0" wp14:anchorId="4A5B0D5B" wp14:editId="261946AC">
            <wp:extent cx="5731510" cy="3960495"/>
            <wp:effectExtent l="0" t="0" r="2540" b="1905"/>
            <wp:docPr id="1154641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6418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A37B3" w14:textId="77777777" w:rsidR="003D5288" w:rsidRDefault="003D5288" w:rsidP="003D5288">
      <w:pPr>
        <w:pStyle w:val="ListParagraph"/>
      </w:pPr>
    </w:p>
    <w:p w14:paraId="7B9B77B9" w14:textId="07EA6274" w:rsidR="003D5288" w:rsidRDefault="003D5288" w:rsidP="003D5288">
      <w:pPr>
        <w:pStyle w:val="ListParagraph"/>
        <w:numPr>
          <w:ilvl w:val="0"/>
          <w:numId w:val="1"/>
        </w:numPr>
      </w:pPr>
      <w:r>
        <w:t>Organize Folders</w:t>
      </w:r>
    </w:p>
    <w:p w14:paraId="4E235FF5" w14:textId="665DE5FC" w:rsidR="003D5288" w:rsidRDefault="003D5288" w:rsidP="003D5288">
      <w:pPr>
        <w:pStyle w:val="ListParagraph"/>
      </w:pPr>
      <w:r>
        <w:rPr>
          <w:noProof/>
        </w:rPr>
        <w:lastRenderedPageBreak/>
        <w:drawing>
          <wp:inline distT="0" distB="0" distL="0" distR="0" wp14:anchorId="4B284FC2" wp14:editId="4832F7EC">
            <wp:extent cx="2934335" cy="1104900"/>
            <wp:effectExtent l="0" t="0" r="0" b="0"/>
            <wp:docPr id="197628671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335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9A2E68" w14:textId="77777777" w:rsidR="003D5288" w:rsidRDefault="003D5288" w:rsidP="003D5288">
      <w:pPr>
        <w:pStyle w:val="ListParagraph"/>
      </w:pPr>
    </w:p>
    <w:p w14:paraId="504792D0" w14:textId="0AF9C2CD" w:rsidR="003D5288" w:rsidRDefault="003D5288" w:rsidP="003D5288">
      <w:pPr>
        <w:pStyle w:val="ListParagraph"/>
      </w:pPr>
      <w:r>
        <w:rPr>
          <w:noProof/>
        </w:rPr>
        <w:drawing>
          <wp:inline distT="0" distB="0" distL="0" distR="0" wp14:anchorId="4FB6F562" wp14:editId="6432F0EB">
            <wp:extent cx="2972495" cy="990600"/>
            <wp:effectExtent l="0" t="0" r="0" b="0"/>
            <wp:docPr id="119336316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0" cy="99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34E10D" w14:textId="77777777" w:rsidR="003D5288" w:rsidRDefault="003D5288" w:rsidP="003D5288">
      <w:pPr>
        <w:pStyle w:val="ListParagraph"/>
      </w:pPr>
    </w:p>
    <w:p w14:paraId="0A076401" w14:textId="49394B39" w:rsidR="003D5288" w:rsidRDefault="003D5288" w:rsidP="003D5288">
      <w:pPr>
        <w:pStyle w:val="ListParagraph"/>
      </w:pPr>
      <w:r>
        <w:rPr>
          <w:noProof/>
        </w:rPr>
        <w:drawing>
          <wp:inline distT="0" distB="0" distL="0" distR="0" wp14:anchorId="78AC3ED7" wp14:editId="1351EE8D">
            <wp:extent cx="2972435" cy="876300"/>
            <wp:effectExtent l="0" t="0" r="0" b="0"/>
            <wp:docPr id="126339859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435" cy="87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1D0AFD" w14:textId="77777777" w:rsidR="002746CE" w:rsidRDefault="002746CE" w:rsidP="002746CE"/>
    <w:p w14:paraId="3FF369E1" w14:textId="741D8089" w:rsidR="002746CE" w:rsidRDefault="002746CE" w:rsidP="002746CE">
      <w:pPr>
        <w:pStyle w:val="ListParagraph"/>
        <w:numPr>
          <w:ilvl w:val="0"/>
          <w:numId w:val="1"/>
        </w:numPr>
      </w:pPr>
      <w:r>
        <w:t>Create Entities and Interfaces in ProductStore.Domain</w:t>
      </w:r>
    </w:p>
    <w:p w14:paraId="59A3AF31" w14:textId="18B92030" w:rsidR="002746CE" w:rsidRDefault="002746CE" w:rsidP="002746CE">
      <w:pPr>
        <w:pStyle w:val="ListParagraph"/>
      </w:pPr>
      <w:r>
        <w:rPr>
          <w:noProof/>
        </w:rPr>
        <w:drawing>
          <wp:inline distT="0" distB="0" distL="0" distR="0" wp14:anchorId="3B395C19" wp14:editId="6A52B648">
            <wp:extent cx="4632325" cy="1981958"/>
            <wp:effectExtent l="0" t="0" r="0" b="0"/>
            <wp:docPr id="150780720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844" cy="1985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5D6ADA" w14:textId="77777777" w:rsidR="002746CE" w:rsidRDefault="002746CE" w:rsidP="002746CE">
      <w:pPr>
        <w:pStyle w:val="ListParagraph"/>
      </w:pPr>
    </w:p>
    <w:p w14:paraId="1C6DF03D" w14:textId="55943362" w:rsidR="002746CE" w:rsidRDefault="002746CE" w:rsidP="002746CE">
      <w:pPr>
        <w:pStyle w:val="ListParagraph"/>
      </w:pPr>
      <w:r>
        <w:rPr>
          <w:noProof/>
        </w:rPr>
        <w:drawing>
          <wp:inline distT="0" distB="0" distL="0" distR="0" wp14:anchorId="4399AC5C" wp14:editId="2F58942D">
            <wp:extent cx="4720727" cy="2354580"/>
            <wp:effectExtent l="0" t="0" r="3810" b="7620"/>
            <wp:docPr id="5639890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951" cy="23606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EC1862" w14:textId="77777777" w:rsidR="002746CE" w:rsidRDefault="002746CE" w:rsidP="002746CE">
      <w:pPr>
        <w:pStyle w:val="ListParagraph"/>
      </w:pPr>
    </w:p>
    <w:p w14:paraId="36773EA1" w14:textId="77777777" w:rsidR="002746CE" w:rsidRDefault="002746CE" w:rsidP="002746CE">
      <w:pPr>
        <w:pStyle w:val="ListParagraph"/>
      </w:pPr>
    </w:p>
    <w:p w14:paraId="79C79C00" w14:textId="53D61309" w:rsidR="002746CE" w:rsidRDefault="002746CE" w:rsidP="002746CE">
      <w:pPr>
        <w:pStyle w:val="ListParagraph"/>
      </w:pPr>
      <w:r>
        <w:rPr>
          <w:noProof/>
        </w:rPr>
        <w:lastRenderedPageBreak/>
        <w:drawing>
          <wp:inline distT="0" distB="0" distL="0" distR="0" wp14:anchorId="3D51319A" wp14:editId="7699DEF2">
            <wp:extent cx="4062095" cy="2228723"/>
            <wp:effectExtent l="0" t="0" r="0" b="635"/>
            <wp:docPr id="213195238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250" cy="2232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8B9964" w14:textId="77777777" w:rsidR="002746CE" w:rsidRDefault="002746CE" w:rsidP="002746CE">
      <w:pPr>
        <w:pStyle w:val="ListParagraph"/>
      </w:pPr>
    </w:p>
    <w:p w14:paraId="5F95B559" w14:textId="3100AFD3" w:rsidR="002746CE" w:rsidRDefault="002746CE" w:rsidP="002746CE">
      <w:pPr>
        <w:pStyle w:val="ListParagraph"/>
        <w:numPr>
          <w:ilvl w:val="0"/>
          <w:numId w:val="1"/>
        </w:numPr>
      </w:pPr>
      <w:r>
        <w:t>Create Dtos Interfaces and Services in ProductStore.Application</w:t>
      </w:r>
    </w:p>
    <w:p w14:paraId="1EE51D2F" w14:textId="4ECE9AF4" w:rsidR="002746CE" w:rsidRDefault="002746CE" w:rsidP="002746CE">
      <w:pPr>
        <w:pStyle w:val="ListParagraph"/>
      </w:pPr>
      <w:r>
        <w:rPr>
          <w:noProof/>
        </w:rPr>
        <w:drawing>
          <wp:inline distT="0" distB="0" distL="0" distR="0" wp14:anchorId="51034E3F" wp14:editId="28CAE213">
            <wp:extent cx="4536440" cy="2271925"/>
            <wp:effectExtent l="0" t="0" r="0" b="0"/>
            <wp:docPr id="18139633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809" cy="22786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DF5B34" w14:textId="00C058BC" w:rsidR="002746CE" w:rsidRDefault="002746CE" w:rsidP="002746CE">
      <w:pPr>
        <w:pStyle w:val="ListParagraph"/>
      </w:pPr>
      <w:r>
        <w:rPr>
          <w:noProof/>
        </w:rPr>
        <w:drawing>
          <wp:inline distT="0" distB="0" distL="0" distR="0" wp14:anchorId="4F4378FD" wp14:editId="704C0E86">
            <wp:extent cx="4519295" cy="1668431"/>
            <wp:effectExtent l="0" t="0" r="0" b="8255"/>
            <wp:docPr id="4837274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002" cy="16753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9F98C8" w14:textId="0569CE3F" w:rsidR="002746CE" w:rsidRDefault="000D1196" w:rsidP="002746CE">
      <w:pPr>
        <w:pStyle w:val="ListParagraph"/>
      </w:pPr>
      <w:r>
        <w:rPr>
          <w:noProof/>
        </w:rPr>
        <w:drawing>
          <wp:inline distT="0" distB="0" distL="0" distR="0" wp14:anchorId="2422BF36" wp14:editId="3DB81B28">
            <wp:extent cx="4805045" cy="1749434"/>
            <wp:effectExtent l="0" t="0" r="0" b="3175"/>
            <wp:docPr id="92180576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668" cy="17507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EA6B6B" w14:textId="77777777" w:rsidR="000D1196" w:rsidRDefault="000D1196" w:rsidP="002746CE">
      <w:pPr>
        <w:pStyle w:val="ListParagraph"/>
      </w:pPr>
    </w:p>
    <w:p w14:paraId="66058BDD" w14:textId="1BE5C677" w:rsidR="000D1196" w:rsidRDefault="000D1196" w:rsidP="002746CE">
      <w:pPr>
        <w:pStyle w:val="ListParagraph"/>
      </w:pPr>
      <w:r>
        <w:rPr>
          <w:noProof/>
        </w:rPr>
        <w:lastRenderedPageBreak/>
        <w:drawing>
          <wp:inline distT="0" distB="0" distL="0" distR="0" wp14:anchorId="37DDD226" wp14:editId="5DDF951D">
            <wp:extent cx="4569460" cy="2918942"/>
            <wp:effectExtent l="0" t="0" r="2540" b="0"/>
            <wp:docPr id="140555198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763" cy="2924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C88834" w14:textId="77777777" w:rsidR="000D1196" w:rsidRDefault="000D1196" w:rsidP="002746CE">
      <w:pPr>
        <w:pStyle w:val="ListParagraph"/>
      </w:pPr>
    </w:p>
    <w:p w14:paraId="27D23D20" w14:textId="593181BE" w:rsidR="000D1196" w:rsidRDefault="000D1196" w:rsidP="000D1196">
      <w:pPr>
        <w:pStyle w:val="ListParagraph"/>
        <w:numPr>
          <w:ilvl w:val="0"/>
          <w:numId w:val="1"/>
        </w:numPr>
      </w:pPr>
      <w:r>
        <w:t>Create Data and Repositories in ProductStore.Infrastructure</w:t>
      </w:r>
    </w:p>
    <w:p w14:paraId="6E0AC7DE" w14:textId="2D5B89B8" w:rsidR="000D1196" w:rsidRDefault="000D1196" w:rsidP="000D1196">
      <w:pPr>
        <w:pStyle w:val="ListParagraph"/>
      </w:pPr>
      <w:r>
        <w:rPr>
          <w:noProof/>
        </w:rPr>
        <w:drawing>
          <wp:inline distT="0" distB="0" distL="0" distR="0" wp14:anchorId="2DDCEB4A" wp14:editId="5052382B">
            <wp:extent cx="4590415" cy="2047195"/>
            <wp:effectExtent l="0" t="0" r="635" b="0"/>
            <wp:docPr id="90112623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010" cy="2051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42ED65" w14:textId="77777777" w:rsidR="000D1196" w:rsidRDefault="000D1196" w:rsidP="000D1196">
      <w:pPr>
        <w:pStyle w:val="ListParagraph"/>
      </w:pPr>
    </w:p>
    <w:p w14:paraId="7D62DB70" w14:textId="2ED26C5C" w:rsidR="000D1196" w:rsidRDefault="000D1196" w:rsidP="000D1196">
      <w:pPr>
        <w:pStyle w:val="ListParagraph"/>
      </w:pPr>
      <w:r w:rsidRPr="000D1196">
        <w:drawing>
          <wp:inline distT="0" distB="0" distL="0" distR="0" wp14:anchorId="5993C4A9" wp14:editId="36282B80">
            <wp:extent cx="4823460" cy="2706182"/>
            <wp:effectExtent l="0" t="0" r="0" b="0"/>
            <wp:docPr id="1707125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12547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1060" cy="271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0EACD" w14:textId="77777777" w:rsidR="000D1196" w:rsidRDefault="000D1196" w:rsidP="000D1196">
      <w:pPr>
        <w:pStyle w:val="ListParagraph"/>
      </w:pPr>
    </w:p>
    <w:p w14:paraId="24AF815B" w14:textId="77777777" w:rsidR="000D1196" w:rsidRDefault="000D1196" w:rsidP="000D1196">
      <w:pPr>
        <w:pStyle w:val="ListParagraph"/>
      </w:pPr>
    </w:p>
    <w:p w14:paraId="7CB3899A" w14:textId="77777777" w:rsidR="000D1196" w:rsidRDefault="000D1196" w:rsidP="000D1196">
      <w:pPr>
        <w:pStyle w:val="ListParagraph"/>
      </w:pPr>
    </w:p>
    <w:p w14:paraId="14A1AA35" w14:textId="77777777" w:rsidR="000D1196" w:rsidRDefault="000D1196" w:rsidP="000D1196">
      <w:pPr>
        <w:pStyle w:val="ListParagraph"/>
        <w:rPr>
          <w:noProof/>
        </w:rPr>
      </w:pPr>
    </w:p>
    <w:p w14:paraId="7FBCC77A" w14:textId="245965C3" w:rsidR="000D1196" w:rsidRDefault="000D1196" w:rsidP="000D1196">
      <w:pPr>
        <w:pStyle w:val="ListParagraph"/>
      </w:pPr>
      <w:r>
        <w:rPr>
          <w:noProof/>
        </w:rPr>
        <w:drawing>
          <wp:inline distT="0" distB="0" distL="0" distR="0" wp14:anchorId="3D42EE26" wp14:editId="784C5B59">
            <wp:extent cx="5467441" cy="2666365"/>
            <wp:effectExtent l="0" t="0" r="0" b="635"/>
            <wp:docPr id="144428026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6" b="1"/>
                    <a:stretch/>
                  </pic:blipFill>
                  <pic:spPr bwMode="auto">
                    <a:xfrm>
                      <a:off x="0" y="0"/>
                      <a:ext cx="5479093" cy="2672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C03AA" w14:textId="77777777" w:rsidR="000D1196" w:rsidRDefault="000D1196" w:rsidP="000D1196">
      <w:pPr>
        <w:pStyle w:val="ListParagraph"/>
      </w:pPr>
    </w:p>
    <w:p w14:paraId="5D42084B" w14:textId="6AB38BD2" w:rsidR="000D1196" w:rsidRDefault="000D1196" w:rsidP="000D1196">
      <w:pPr>
        <w:pStyle w:val="ListParagraph"/>
      </w:pPr>
      <w:r>
        <w:rPr>
          <w:noProof/>
        </w:rPr>
        <w:drawing>
          <wp:inline distT="0" distB="0" distL="0" distR="0" wp14:anchorId="78734FB8" wp14:editId="48096D0D">
            <wp:extent cx="5731556" cy="3520440"/>
            <wp:effectExtent l="0" t="0" r="2540" b="3810"/>
            <wp:docPr id="101513135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303" cy="35258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A6F6D" w14:textId="77777777" w:rsidR="000D1196" w:rsidRDefault="000D1196" w:rsidP="000D1196">
      <w:pPr>
        <w:pStyle w:val="ListParagraph"/>
      </w:pPr>
    </w:p>
    <w:p w14:paraId="1D9A75FD" w14:textId="2B600305" w:rsidR="000D1196" w:rsidRDefault="000D1196" w:rsidP="000D1196">
      <w:pPr>
        <w:pStyle w:val="ListParagraph"/>
      </w:pPr>
    </w:p>
    <w:p w14:paraId="7B78E229" w14:textId="77777777" w:rsidR="00BE0A82" w:rsidRDefault="00BE0A82" w:rsidP="000D1196">
      <w:pPr>
        <w:pStyle w:val="ListParagraph"/>
      </w:pPr>
    </w:p>
    <w:p w14:paraId="15832836" w14:textId="77777777" w:rsidR="00BE0A82" w:rsidRDefault="00BE0A82" w:rsidP="000D1196">
      <w:pPr>
        <w:pStyle w:val="ListParagraph"/>
      </w:pPr>
    </w:p>
    <w:p w14:paraId="1981A30A" w14:textId="77777777" w:rsidR="00BE0A82" w:rsidRDefault="00BE0A82" w:rsidP="000D1196">
      <w:pPr>
        <w:pStyle w:val="ListParagraph"/>
      </w:pPr>
    </w:p>
    <w:p w14:paraId="644A6193" w14:textId="77777777" w:rsidR="00BE0A82" w:rsidRDefault="00BE0A82" w:rsidP="000D1196">
      <w:pPr>
        <w:pStyle w:val="ListParagraph"/>
      </w:pPr>
    </w:p>
    <w:p w14:paraId="2DB784D7" w14:textId="77777777" w:rsidR="00BE0A82" w:rsidRDefault="00BE0A82" w:rsidP="000D1196">
      <w:pPr>
        <w:pStyle w:val="ListParagraph"/>
      </w:pPr>
    </w:p>
    <w:p w14:paraId="065960D8" w14:textId="77777777" w:rsidR="00BE0A82" w:rsidRDefault="00BE0A82" w:rsidP="000D1196">
      <w:pPr>
        <w:pStyle w:val="ListParagraph"/>
      </w:pPr>
    </w:p>
    <w:p w14:paraId="41F7B009" w14:textId="77777777" w:rsidR="00BE0A82" w:rsidRDefault="00BE0A82" w:rsidP="000D1196">
      <w:pPr>
        <w:pStyle w:val="ListParagraph"/>
      </w:pPr>
    </w:p>
    <w:p w14:paraId="0420703E" w14:textId="77777777" w:rsidR="00BE0A82" w:rsidRDefault="00BE0A82" w:rsidP="000D1196">
      <w:pPr>
        <w:pStyle w:val="ListParagraph"/>
      </w:pPr>
    </w:p>
    <w:p w14:paraId="76EE7BC5" w14:textId="77777777" w:rsidR="00BE0A82" w:rsidRDefault="00BE0A82" w:rsidP="000D1196">
      <w:pPr>
        <w:pStyle w:val="ListParagraph"/>
      </w:pPr>
    </w:p>
    <w:p w14:paraId="01093413" w14:textId="77777777" w:rsidR="00BE0A82" w:rsidRDefault="00BE0A82" w:rsidP="000D1196">
      <w:pPr>
        <w:pStyle w:val="ListParagraph"/>
      </w:pPr>
    </w:p>
    <w:p w14:paraId="270A20B2" w14:textId="77777777" w:rsidR="00BE0A82" w:rsidRDefault="00BE0A82" w:rsidP="000D1196">
      <w:pPr>
        <w:pStyle w:val="ListParagraph"/>
      </w:pPr>
    </w:p>
    <w:p w14:paraId="55CDC1BA" w14:textId="77777777" w:rsidR="00BE0A82" w:rsidRDefault="00BE0A82" w:rsidP="000D1196">
      <w:pPr>
        <w:pStyle w:val="ListParagraph"/>
      </w:pPr>
    </w:p>
    <w:p w14:paraId="42F43DF3" w14:textId="0D2F5A1D" w:rsidR="00BE0A82" w:rsidRDefault="00BE0A82" w:rsidP="00BE0A82">
      <w:pPr>
        <w:pStyle w:val="ListParagraph"/>
        <w:numPr>
          <w:ilvl w:val="0"/>
          <w:numId w:val="1"/>
        </w:numPr>
      </w:pPr>
      <w:r>
        <w:t>Modify Program.cs file</w:t>
      </w:r>
    </w:p>
    <w:p w14:paraId="4916CF70" w14:textId="77777777" w:rsidR="00BE0A82" w:rsidRDefault="00BE0A82" w:rsidP="00BE0A82">
      <w:pPr>
        <w:pStyle w:val="ListParagraph"/>
      </w:pPr>
    </w:p>
    <w:p w14:paraId="50635136" w14:textId="1D36CF68" w:rsidR="00BE0A82" w:rsidRDefault="00BE0A82" w:rsidP="00BE0A82">
      <w:pPr>
        <w:pStyle w:val="ListParagraph"/>
      </w:pPr>
      <w:r>
        <w:rPr>
          <w:noProof/>
        </w:rPr>
        <w:drawing>
          <wp:inline distT="0" distB="0" distL="0" distR="0" wp14:anchorId="630EBF4B" wp14:editId="47C624BD">
            <wp:extent cx="5611162" cy="2933700"/>
            <wp:effectExtent l="0" t="0" r="8890" b="0"/>
            <wp:docPr id="191537961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219" cy="29447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13BC8E" w14:textId="77777777" w:rsidR="00BE0A82" w:rsidRDefault="00BE0A82" w:rsidP="00BE0A82">
      <w:pPr>
        <w:pStyle w:val="ListParagraph"/>
      </w:pPr>
    </w:p>
    <w:p w14:paraId="63D743C7" w14:textId="7651E6D0" w:rsidR="00BE0A82" w:rsidRDefault="00BE0A82" w:rsidP="00BE0A82">
      <w:pPr>
        <w:pStyle w:val="ListParagraph"/>
      </w:pPr>
      <w:r>
        <w:rPr>
          <w:noProof/>
        </w:rPr>
        <w:drawing>
          <wp:inline distT="0" distB="0" distL="0" distR="0" wp14:anchorId="1CF0FCE3" wp14:editId="59D318A5">
            <wp:extent cx="4442405" cy="2057400"/>
            <wp:effectExtent l="0" t="0" r="0" b="0"/>
            <wp:docPr id="176362156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19" cy="20586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0A2772" w14:textId="2702660F" w:rsidR="00BE0A82" w:rsidRDefault="00BE0A82" w:rsidP="00BE0A82">
      <w:pPr>
        <w:pStyle w:val="ListParagraph"/>
        <w:numPr>
          <w:ilvl w:val="0"/>
          <w:numId w:val="1"/>
        </w:numPr>
      </w:pPr>
      <w:r>
        <w:t>Create Controllers in ProductStore.API</w:t>
      </w:r>
    </w:p>
    <w:p w14:paraId="2D23D770" w14:textId="70C31E4E" w:rsidR="00BE0A82" w:rsidRDefault="00BE0A82" w:rsidP="00BE0A82">
      <w:pPr>
        <w:pStyle w:val="ListParagraph"/>
      </w:pPr>
      <w:r>
        <w:rPr>
          <w:noProof/>
        </w:rPr>
        <w:drawing>
          <wp:inline distT="0" distB="0" distL="0" distR="0" wp14:anchorId="264669F7" wp14:editId="014C3F61">
            <wp:extent cx="5853002" cy="1420579"/>
            <wp:effectExtent l="0" t="0" r="0" b="8255"/>
            <wp:docPr id="20560613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099" cy="14361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AE1588" w14:textId="0AB3C947" w:rsidR="00BE0A82" w:rsidRDefault="00BE0A82" w:rsidP="00BE0A82">
      <w:pPr>
        <w:pStyle w:val="ListParagraph"/>
      </w:pPr>
      <w:r>
        <w:rPr>
          <w:noProof/>
        </w:rPr>
        <w:drawing>
          <wp:inline distT="0" distB="0" distL="0" distR="0" wp14:anchorId="0FF22EB4" wp14:editId="4B79234E">
            <wp:extent cx="5728932" cy="1290157"/>
            <wp:effectExtent l="0" t="0" r="5715" b="5715"/>
            <wp:docPr id="20543616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585" cy="13094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99D0D1" w14:textId="5649EBC4" w:rsidR="00BE0A82" w:rsidRDefault="00BE0A82" w:rsidP="00BE0A82">
      <w:pPr>
        <w:pStyle w:val="ListParagraph"/>
      </w:pPr>
      <w:r>
        <w:rPr>
          <w:noProof/>
        </w:rPr>
        <w:lastRenderedPageBreak/>
        <w:drawing>
          <wp:inline distT="0" distB="0" distL="0" distR="0" wp14:anchorId="47857E15" wp14:editId="2692093D">
            <wp:extent cx="5982319" cy="446332"/>
            <wp:effectExtent l="0" t="0" r="0" b="0"/>
            <wp:docPr id="184598611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165" cy="4539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F447B3" w14:textId="77777777" w:rsidR="00BE0A82" w:rsidRDefault="00BE0A82" w:rsidP="00BE0A82">
      <w:pPr>
        <w:pStyle w:val="ListParagraph"/>
      </w:pPr>
    </w:p>
    <w:p w14:paraId="1995E57F" w14:textId="1D0B4FBD" w:rsidR="00BE0A82" w:rsidRDefault="000A7D86" w:rsidP="00BE0A82">
      <w:pPr>
        <w:pStyle w:val="ListParagraph"/>
      </w:pPr>
      <w:r>
        <w:rPr>
          <w:noProof/>
        </w:rPr>
        <w:drawing>
          <wp:inline distT="0" distB="0" distL="0" distR="0" wp14:anchorId="3576EA66" wp14:editId="2FF3A3ED">
            <wp:extent cx="5921375" cy="458786"/>
            <wp:effectExtent l="0" t="0" r="3175" b="0"/>
            <wp:docPr id="169680014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675" cy="4622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933D3C" w14:textId="77777777" w:rsidR="00490B7E" w:rsidRDefault="00490B7E" w:rsidP="00BE0A82">
      <w:pPr>
        <w:pStyle w:val="ListParagraph"/>
      </w:pPr>
    </w:p>
    <w:p w14:paraId="257C561F" w14:textId="7122DD3B" w:rsidR="00490B7E" w:rsidRDefault="002D46A0" w:rsidP="00490B7E">
      <w:pPr>
        <w:pStyle w:val="ListParagraph"/>
        <w:numPr>
          <w:ilvl w:val="0"/>
          <w:numId w:val="1"/>
        </w:numPr>
      </w:pPr>
      <w:r>
        <w:t>Create Migrations</w:t>
      </w:r>
    </w:p>
    <w:p w14:paraId="4B486209" w14:textId="58F1F332" w:rsidR="002D46A0" w:rsidRDefault="002D46A0" w:rsidP="002D46A0">
      <w:pPr>
        <w:pStyle w:val="ListParagraph"/>
      </w:pPr>
      <w:r>
        <w:t>Dotnet ef migrations add InitialCreate</w:t>
      </w:r>
    </w:p>
    <w:p w14:paraId="3B190CF0" w14:textId="59D6781C" w:rsidR="002D46A0" w:rsidRDefault="002D46A0" w:rsidP="002D46A0">
      <w:pPr>
        <w:pStyle w:val="ListParagraph"/>
        <w:numPr>
          <w:ilvl w:val="0"/>
          <w:numId w:val="1"/>
        </w:numPr>
      </w:pPr>
      <w:r>
        <w:t>Update Database</w:t>
      </w:r>
    </w:p>
    <w:p w14:paraId="647DC529" w14:textId="434EE5B5" w:rsidR="002D46A0" w:rsidRDefault="002D46A0" w:rsidP="002D46A0">
      <w:pPr>
        <w:pStyle w:val="ListParagraph"/>
      </w:pPr>
      <w:r>
        <w:t>Dotnet ef database update</w:t>
      </w:r>
    </w:p>
    <w:sectPr w:rsidR="002D46A0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E2A16C9"/>
    <w:multiLevelType w:val="hybridMultilevel"/>
    <w:tmpl w:val="8A86B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9282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zS3MDW1tDSxMDNW0lEKTi0uzszPAykwrAUA9KjEnywAAAA="/>
  </w:docVars>
  <w:rsids>
    <w:rsidRoot w:val="006170E6"/>
    <w:rsid w:val="00015118"/>
    <w:rsid w:val="000A7D86"/>
    <w:rsid w:val="000D1196"/>
    <w:rsid w:val="002746CE"/>
    <w:rsid w:val="002D46A0"/>
    <w:rsid w:val="003D5288"/>
    <w:rsid w:val="00427916"/>
    <w:rsid w:val="004862E9"/>
    <w:rsid w:val="00490B7E"/>
    <w:rsid w:val="006170E6"/>
    <w:rsid w:val="00621B3D"/>
    <w:rsid w:val="006A5A9F"/>
    <w:rsid w:val="00BE0A82"/>
    <w:rsid w:val="00E3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AE34D"/>
  <w15:chartTrackingRefBased/>
  <w15:docId w15:val="{2472D8BB-BF6D-4792-8D38-D769E0B18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0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2</cp:revision>
  <dcterms:created xsi:type="dcterms:W3CDTF">2025-04-20T11:37:00Z</dcterms:created>
  <dcterms:modified xsi:type="dcterms:W3CDTF">2025-04-20T11:37:00Z</dcterms:modified>
</cp:coreProperties>
</file>